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bdims.R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br w:type="textWrapping"/>
      </w:r>
      <w:r>
        <w:rPr>
          <w:rStyle w:val="StringTok"/>
        </w:rPr>
        <w:t xml:space="preserve">"bdim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im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d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dims, bdims$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di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dims, bdims$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exercise-1-generate-separate-histograms-of-the-mens-and-womens-heights.-then-compare-and-contrast-the-center-spread-and-shape-of-these-two-height-distributions."/>
      <w:bookmarkEnd w:id="21"/>
      <w:r>
        <w:t xml:space="preserve">Exercise 1: Generate separate histograms of the men’s and women’s heights. Then, compare and contrast the center, spread, and shape of these two height distributions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dims$hg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's Hight in 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dims$hg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's Hight in 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dims$hgt) </w:t>
      </w:r>
      <w:r>
        <w:rPr>
          <w:rStyle w:val="CommentTok"/>
        </w:rPr>
        <w:t xml:space="preserve"># 5 Number Summary of Men's Height in cM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57.2   172.9   177.8   177.7   182.7   198.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dims$hgt) </w:t>
      </w:r>
      <w:r>
        <w:rPr>
          <w:rStyle w:val="CommentTok"/>
        </w:rPr>
        <w:t xml:space="preserve"># 5 Number Summary of Women's Height in cM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47.2   160.0   164.5   164.9   169.5   182.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adce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</dc:title>
  <dc:creator/>
  <dcterms:created xsi:type="dcterms:W3CDTF">2018-03-08T20:00:35Z</dcterms:created>
  <dcterms:modified xsi:type="dcterms:W3CDTF">2018-03-08T20:00:35Z</dcterms:modified>
</cp:coreProperties>
</file>